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785080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F2924">
        <w:rPr>
          <w:b/>
          <w:sz w:val="20"/>
          <w:szCs w:val="20"/>
        </w:rPr>
        <w:t>Blue Mountain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082982C6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F2924">
        <w:rPr>
          <w:b/>
          <w:sz w:val="20"/>
          <w:szCs w:val="20"/>
        </w:rPr>
        <w:t>129-54-08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93F263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F2924">
        <w:rPr>
          <w:b/>
          <w:sz w:val="20"/>
          <w:szCs w:val="20"/>
        </w:rPr>
        <w:t>04/17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35B8945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F2924">
        <w:rPr>
          <w:b/>
          <w:sz w:val="20"/>
          <w:szCs w:val="20"/>
        </w:rPr>
        <w:t>04/17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A52BC3C" w:rsidR="00223718" w:rsidRPr="00357703" w:rsidRDefault="004F292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196671C7" w:rsidR="00223718" w:rsidRPr="00357703" w:rsidRDefault="004F2924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E7FC082" w:rsidR="00D6151F" w:rsidRDefault="004F2924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352662C3" w:rsidR="001F288F" w:rsidRPr="00412C7B" w:rsidRDefault="004F2924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E52786">
        <w:rPr>
          <w:sz w:val="16"/>
          <w:szCs w:val="16"/>
        </w:rPr>
      </w:r>
      <w:r w:rsidR="00E52786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5C26A0B1" w:rsidR="0079370C" w:rsidRPr="009319BD" w:rsidRDefault="004F2924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52786">
              <w:rPr>
                <w:rFonts w:ascii="Calibri" w:hAnsi="Calibri" w:cs="Calibri"/>
              </w:rPr>
            </w:r>
            <w:r w:rsidR="00E52786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4CD8A11C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  <w:r w:rsidR="004F2924">
              <w:rPr>
                <w:sz w:val="20"/>
                <w:szCs w:val="20"/>
              </w:rPr>
              <w:t xml:space="preserve"> One Income Eligibility Application was missing required information. 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43C6542" w:rsidR="006B7A09" w:rsidRPr="009319BD" w:rsidRDefault="004F292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5E2CCAF" w:rsidR="006B7A09" w:rsidRPr="009319BD" w:rsidRDefault="004F292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9D929C8" w:rsidR="006B7A09" w:rsidRPr="009319BD" w:rsidRDefault="004F2924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53C6544" w:rsidR="006B7A09" w:rsidRPr="009319BD" w:rsidRDefault="004F292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0F007E3" w:rsidR="006B7A09" w:rsidRPr="009319BD" w:rsidRDefault="004F2924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5B66604A" w:rsidR="006B7A09" w:rsidRPr="009319BD" w:rsidRDefault="004F292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32E09903" w:rsidR="006B7A09" w:rsidRPr="009319BD" w:rsidRDefault="004F2924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66B6B3E2" w:rsidR="006B7A09" w:rsidRPr="009319BD" w:rsidRDefault="004F2924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1AB2C920" w:rsidR="006B7A09" w:rsidRPr="009319BD" w:rsidRDefault="004F292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36E352D0" w:rsidR="00D03ED5" w:rsidRPr="009319BD" w:rsidRDefault="004F2924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DC43287" w:rsidR="00D03ED5" w:rsidRPr="009319BD" w:rsidRDefault="004F2924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043EE6B7" w:rsidR="00D24103" w:rsidRPr="009319BD" w:rsidRDefault="00625F2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52786">
              <w:rPr>
                <w:sz w:val="20"/>
                <w:szCs w:val="20"/>
              </w:rPr>
            </w:r>
            <w:r w:rsidR="00E52786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254981D9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4F2924">
              <w:rPr>
                <w:sz w:val="20"/>
                <w:szCs w:val="20"/>
              </w:rPr>
              <w:t xml:space="preserve"> </w:t>
            </w:r>
            <w:r w:rsidR="004F2924" w:rsidRPr="004F2924">
              <w:rPr>
                <w:sz w:val="20"/>
                <w:szCs w:val="20"/>
              </w:rPr>
              <w:t xml:space="preserve">Monitoring visits </w:t>
            </w:r>
            <w:r w:rsidR="004F2924">
              <w:rPr>
                <w:sz w:val="20"/>
                <w:szCs w:val="20"/>
              </w:rPr>
              <w:t>at the</w:t>
            </w:r>
            <w:r w:rsidR="004F2924" w:rsidRPr="004F2924">
              <w:rPr>
                <w:sz w:val="20"/>
                <w:szCs w:val="20"/>
              </w:rPr>
              <w:t xml:space="preserve"> Blue Mountain Elementary East, Middle School</w:t>
            </w:r>
            <w:r w:rsidR="004F2924">
              <w:rPr>
                <w:sz w:val="20"/>
                <w:szCs w:val="20"/>
              </w:rPr>
              <w:t>,</w:t>
            </w:r>
            <w:r w:rsidR="004F2924" w:rsidRPr="004F2924">
              <w:rPr>
                <w:sz w:val="20"/>
                <w:szCs w:val="20"/>
              </w:rPr>
              <w:t xml:space="preserve"> and High School were </w:t>
            </w:r>
            <w:r w:rsidR="004F2924">
              <w:rPr>
                <w:sz w:val="20"/>
                <w:szCs w:val="20"/>
              </w:rPr>
              <w:t xml:space="preserve">not </w:t>
            </w:r>
            <w:r w:rsidR="004F2924" w:rsidRPr="004F2924">
              <w:rPr>
                <w:sz w:val="20"/>
                <w:szCs w:val="20"/>
              </w:rPr>
              <w:t xml:space="preserve">conducted </w:t>
            </w:r>
            <w:r w:rsidR="004F2924">
              <w:rPr>
                <w:sz w:val="20"/>
                <w:szCs w:val="20"/>
              </w:rPr>
              <w:t>by</w:t>
            </w:r>
            <w:r w:rsidR="004F2924" w:rsidRPr="004F2924">
              <w:rPr>
                <w:sz w:val="20"/>
                <w:szCs w:val="20"/>
              </w:rPr>
              <w:t xml:space="preserve"> </w:t>
            </w:r>
            <w:r w:rsidR="004F2924">
              <w:rPr>
                <w:sz w:val="20"/>
                <w:szCs w:val="20"/>
              </w:rPr>
              <w:t>the required deadline</w:t>
            </w:r>
            <w:r w:rsidR="004F2924" w:rsidRPr="004F2924">
              <w:rPr>
                <w:sz w:val="20"/>
                <w:szCs w:val="20"/>
              </w:rPr>
              <w:t>.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256FB859" w14:textId="77777777" w:rsidR="008563F4" w:rsidRDefault="008563F4" w:rsidP="004F2924">
            <w:pPr>
              <w:rPr>
                <w:sz w:val="20"/>
                <w:szCs w:val="20"/>
              </w:rPr>
            </w:pPr>
          </w:p>
          <w:p w14:paraId="7274FDC1" w14:textId="77777777" w:rsidR="004F2924" w:rsidRDefault="004F2924" w:rsidP="004F292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4F2924">
              <w:rPr>
                <w:sz w:val="20"/>
                <w:szCs w:val="20"/>
              </w:rPr>
              <w:t xml:space="preserve">All records </w:t>
            </w:r>
            <w:r>
              <w:rPr>
                <w:sz w:val="20"/>
                <w:szCs w:val="20"/>
              </w:rPr>
              <w:t>were</w:t>
            </w:r>
            <w:r w:rsidRPr="004F2924">
              <w:rPr>
                <w:sz w:val="20"/>
                <w:szCs w:val="20"/>
              </w:rPr>
              <w:t xml:space="preserve"> readily available at the time of</w:t>
            </w:r>
            <w:r>
              <w:rPr>
                <w:sz w:val="20"/>
                <w:szCs w:val="20"/>
              </w:rPr>
              <w:t xml:space="preserve"> the on-site</w:t>
            </w:r>
            <w:r w:rsidRPr="004F2924">
              <w:rPr>
                <w:sz w:val="20"/>
                <w:szCs w:val="20"/>
              </w:rPr>
              <w:t xml:space="preserve"> review. </w:t>
            </w:r>
          </w:p>
          <w:p w14:paraId="0A267F8F" w14:textId="77777777" w:rsidR="004F2924" w:rsidRDefault="004F2924" w:rsidP="004F292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4F2924">
              <w:rPr>
                <w:sz w:val="20"/>
                <w:szCs w:val="20"/>
              </w:rPr>
              <w:t xml:space="preserve">All meals observed were complete and claimed accurately. </w:t>
            </w:r>
          </w:p>
          <w:p w14:paraId="7E35126E" w14:textId="5EA56527" w:rsidR="004F2924" w:rsidRPr="004F2924" w:rsidRDefault="004F2924" w:rsidP="004F2924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4F2924">
              <w:rPr>
                <w:sz w:val="20"/>
                <w:szCs w:val="20"/>
              </w:rPr>
              <w:t xml:space="preserve">Menus </w:t>
            </w:r>
            <w:r>
              <w:rPr>
                <w:sz w:val="20"/>
                <w:szCs w:val="20"/>
              </w:rPr>
              <w:t xml:space="preserve">were planned </w:t>
            </w:r>
            <w:r w:rsidRPr="004F2924">
              <w:rPr>
                <w:sz w:val="20"/>
                <w:szCs w:val="20"/>
              </w:rPr>
              <w:t xml:space="preserve">and meals </w:t>
            </w:r>
            <w:r>
              <w:rPr>
                <w:sz w:val="20"/>
                <w:szCs w:val="20"/>
              </w:rPr>
              <w:t xml:space="preserve">were </w:t>
            </w:r>
            <w:r w:rsidRPr="004F2924">
              <w:rPr>
                <w:sz w:val="20"/>
                <w:szCs w:val="20"/>
              </w:rPr>
              <w:t xml:space="preserve">offered </w:t>
            </w:r>
            <w:r>
              <w:rPr>
                <w:sz w:val="20"/>
                <w:szCs w:val="20"/>
              </w:rPr>
              <w:t xml:space="preserve">to </w:t>
            </w:r>
            <w:r w:rsidRPr="004F2924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e</w:t>
            </w:r>
            <w:r w:rsidRPr="004F2924">
              <w:rPr>
                <w:sz w:val="20"/>
                <w:szCs w:val="20"/>
              </w:rPr>
              <w:t>et the portion size requirements.</w:t>
            </w:r>
          </w:p>
          <w:p w14:paraId="1935C2C2" w14:textId="4A0007B9" w:rsidR="004F2924" w:rsidRPr="004F2924" w:rsidRDefault="004F2924" w:rsidP="004F2924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2C0C438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4F2924">
      <w:rPr>
        <w:sz w:val="16"/>
        <w:szCs w:val="16"/>
      </w:rPr>
      <w:t>Blue Mountain School District</w:t>
    </w:r>
  </w:p>
  <w:p w14:paraId="360D5ABF" w14:textId="75B93D65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F2924">
      <w:rPr>
        <w:sz w:val="16"/>
        <w:szCs w:val="16"/>
      </w:rPr>
      <w:t>129-54-08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401E"/>
    <w:multiLevelType w:val="hybridMultilevel"/>
    <w:tmpl w:val="DC7AB1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8"/>
  </w:num>
  <w:num w:numId="7">
    <w:abstractNumId w:val="14"/>
  </w:num>
  <w:num w:numId="8">
    <w:abstractNumId w:val="7"/>
  </w:num>
  <w:num w:numId="9">
    <w:abstractNumId w:val="17"/>
  </w:num>
  <w:num w:numId="10">
    <w:abstractNumId w:val="19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2"/>
  </w:num>
  <w:num w:numId="16">
    <w:abstractNumId w:val="11"/>
  </w:num>
  <w:num w:numId="17">
    <w:abstractNumId w:val="15"/>
  </w:num>
  <w:num w:numId="18">
    <w:abstractNumId w:val="4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pP4il2mHOlr5OAX4V/TouZy+UvTzCOeGKtDqFKrzRGw0CKmZH6LtQhuOFevHOye5AT7O/SsS061ct2NjfC64nw==" w:salt="cAvOyzrfpTUBE4pcYMdvH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4F2924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25F2E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34F07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2786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3841FD4-FD51-4A57-A2A9-022AB8D28E8F}"/>
</file>

<file path=customXml/itemProps5.xml><?xml version="1.0" encoding="utf-8"?>
<ds:datastoreItem xmlns:ds="http://schemas.openxmlformats.org/officeDocument/2006/customXml" ds:itemID="{049FB1F2-A827-40E5-9B1F-F10FCDEB2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7</Words>
  <Characters>4375</Characters>
  <Application>Microsoft Office Word</Application>
  <DocSecurity>8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9-07-05T13:14:00Z</cp:lastPrinted>
  <dcterms:created xsi:type="dcterms:W3CDTF">2019-07-10T12:29:00Z</dcterms:created>
  <dcterms:modified xsi:type="dcterms:W3CDTF">2019-07-1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1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